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7DB6" w:rsidRPr="005A461C" w:rsidRDefault="00F97DB6">
      <w:pPr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Резултати теоријског дела испита из Геодетског премјера</w:t>
      </w:r>
      <w:r w:rsidR="005A461C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541D83">
        <w:rPr>
          <w:rFonts w:ascii="Times New Roman" w:hAnsi="Times New Roman" w:cs="Times New Roman"/>
          <w:sz w:val="24"/>
          <w:szCs w:val="24"/>
          <w:lang w:val="sr-Latn-RS"/>
        </w:rPr>
        <w:t>2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I </w:t>
      </w:r>
      <w:r w:rsidR="003C06F0">
        <w:rPr>
          <w:rFonts w:ascii="Times New Roman" w:hAnsi="Times New Roman" w:cs="Times New Roman"/>
          <w:sz w:val="24"/>
          <w:szCs w:val="24"/>
          <w:lang w:val="sr-Cyrl-RS"/>
        </w:rPr>
        <w:t>октобарски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202</w:t>
      </w:r>
      <w:r w:rsidR="005A461C">
        <w:rPr>
          <w:rFonts w:ascii="Times New Roman" w:hAnsi="Times New Roman" w:cs="Times New Roman"/>
          <w:sz w:val="24"/>
          <w:szCs w:val="24"/>
          <w:lang w:val="sr-Latn-RS"/>
        </w:rPr>
        <w:t>2</w:t>
      </w:r>
    </w:p>
    <w:tbl>
      <w:tblPr>
        <w:tblStyle w:val="TableGrid"/>
        <w:tblW w:w="4855" w:type="dxa"/>
        <w:tblLook w:val="04A0" w:firstRow="1" w:lastRow="0" w:firstColumn="1" w:lastColumn="0" w:noHBand="0" w:noVBand="1"/>
      </w:tblPr>
      <w:tblGrid>
        <w:gridCol w:w="1340"/>
        <w:gridCol w:w="1374"/>
        <w:gridCol w:w="1220"/>
        <w:gridCol w:w="921"/>
      </w:tblGrid>
      <w:tr w:rsidR="00CC39FE" w:rsidRPr="00F42928" w:rsidTr="0082771E">
        <w:trPr>
          <w:trHeight w:val="434"/>
        </w:trPr>
        <w:tc>
          <w:tcPr>
            <w:tcW w:w="1387" w:type="dxa"/>
          </w:tcPr>
          <w:p w:rsidR="00CC39FE" w:rsidRPr="00F42928" w:rsidRDefault="00CC39FE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ме </w:t>
            </w:r>
          </w:p>
        </w:tc>
        <w:tc>
          <w:tcPr>
            <w:tcW w:w="1302" w:type="dxa"/>
          </w:tcPr>
          <w:p w:rsidR="00CC39FE" w:rsidRPr="00F42928" w:rsidRDefault="00CC39FE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1245" w:type="dxa"/>
          </w:tcPr>
          <w:p w:rsidR="00CC39FE" w:rsidRPr="00F42928" w:rsidRDefault="00CC39FE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921" w:type="dxa"/>
          </w:tcPr>
          <w:p w:rsidR="00CC39FE" w:rsidRPr="00F42928" w:rsidRDefault="00CC39FE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бодова</w:t>
            </w:r>
          </w:p>
        </w:tc>
      </w:tr>
      <w:tr w:rsidR="00CC39FE" w:rsidRPr="00F42928" w:rsidTr="0082771E">
        <w:trPr>
          <w:trHeight w:val="411"/>
        </w:trPr>
        <w:tc>
          <w:tcPr>
            <w:tcW w:w="1387" w:type="dxa"/>
          </w:tcPr>
          <w:p w:rsidR="00CC39FE" w:rsidRPr="0082771E" w:rsidRDefault="00541D83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атјана</w:t>
            </w:r>
          </w:p>
        </w:tc>
        <w:tc>
          <w:tcPr>
            <w:tcW w:w="1302" w:type="dxa"/>
          </w:tcPr>
          <w:p w:rsidR="00CC39FE" w:rsidRPr="00F42928" w:rsidRDefault="00541D83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аличевић</w:t>
            </w:r>
          </w:p>
        </w:tc>
        <w:tc>
          <w:tcPr>
            <w:tcW w:w="1245" w:type="dxa"/>
          </w:tcPr>
          <w:p w:rsidR="00CC39FE" w:rsidRPr="00F42928" w:rsidRDefault="004B5F92" w:rsidP="003C06F0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  <w:r w:rsidR="00541D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</w:t>
            </w:r>
            <w:r w:rsidR="00CC39F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</w:t>
            </w:r>
            <w:r w:rsidR="00541D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3</w:t>
            </w:r>
          </w:p>
        </w:tc>
        <w:tc>
          <w:tcPr>
            <w:tcW w:w="921" w:type="dxa"/>
          </w:tcPr>
          <w:p w:rsidR="00CC39FE" w:rsidRPr="00806D58" w:rsidRDefault="001E2C83" w:rsidP="00653473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1</w:t>
            </w:r>
            <w:r w:rsidR="0065347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9</w:t>
            </w:r>
          </w:p>
        </w:tc>
      </w:tr>
      <w:tr w:rsidR="00541D83" w:rsidRPr="00F42928" w:rsidTr="0082771E">
        <w:trPr>
          <w:trHeight w:val="411"/>
        </w:trPr>
        <w:tc>
          <w:tcPr>
            <w:tcW w:w="1387" w:type="dxa"/>
          </w:tcPr>
          <w:p w:rsidR="00541D83" w:rsidRPr="00806D58" w:rsidRDefault="00806D58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илош</w:t>
            </w:r>
          </w:p>
        </w:tc>
        <w:tc>
          <w:tcPr>
            <w:tcW w:w="1302" w:type="dxa"/>
          </w:tcPr>
          <w:p w:rsidR="00541D83" w:rsidRDefault="00806D58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елимир</w:t>
            </w:r>
          </w:p>
        </w:tc>
        <w:tc>
          <w:tcPr>
            <w:tcW w:w="1245" w:type="dxa"/>
          </w:tcPr>
          <w:p w:rsidR="00541D83" w:rsidRDefault="00806D58" w:rsidP="003C06F0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3/19</w:t>
            </w:r>
          </w:p>
        </w:tc>
        <w:tc>
          <w:tcPr>
            <w:tcW w:w="921" w:type="dxa"/>
          </w:tcPr>
          <w:p w:rsidR="00541D83" w:rsidRPr="007974A2" w:rsidRDefault="00806D58" w:rsidP="00653473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2</w:t>
            </w:r>
            <w:r w:rsidR="0065347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1</w:t>
            </w:r>
          </w:p>
        </w:tc>
      </w:tr>
      <w:tr w:rsidR="00806D58" w:rsidRPr="00F42928" w:rsidTr="0082771E">
        <w:trPr>
          <w:trHeight w:val="411"/>
        </w:trPr>
        <w:tc>
          <w:tcPr>
            <w:tcW w:w="1387" w:type="dxa"/>
          </w:tcPr>
          <w:p w:rsidR="00806D58" w:rsidRDefault="00806D58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митар</w:t>
            </w:r>
          </w:p>
        </w:tc>
        <w:tc>
          <w:tcPr>
            <w:tcW w:w="1302" w:type="dxa"/>
          </w:tcPr>
          <w:p w:rsidR="00806D58" w:rsidRDefault="00806D58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елимир</w:t>
            </w:r>
          </w:p>
        </w:tc>
        <w:tc>
          <w:tcPr>
            <w:tcW w:w="1245" w:type="dxa"/>
          </w:tcPr>
          <w:p w:rsidR="00806D58" w:rsidRDefault="00806D58" w:rsidP="003C06F0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9/19</w:t>
            </w:r>
          </w:p>
        </w:tc>
        <w:tc>
          <w:tcPr>
            <w:tcW w:w="921" w:type="dxa"/>
          </w:tcPr>
          <w:p w:rsidR="00806D58" w:rsidRPr="00806D58" w:rsidRDefault="00806D58" w:rsidP="007974A2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806D5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</w:t>
            </w:r>
          </w:p>
        </w:tc>
      </w:tr>
    </w:tbl>
    <w:p w:rsidR="002E3863" w:rsidRPr="002E3863" w:rsidRDefault="002E3863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:rsidR="003700F9" w:rsidRDefault="003700F9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аксимално </w:t>
      </w:r>
      <w:r w:rsidR="003C204B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бодова</w:t>
      </w:r>
      <w:r w:rsidR="00830454">
        <w:rPr>
          <w:rFonts w:ascii="Times New Roman" w:hAnsi="Times New Roman" w:cs="Times New Roman"/>
          <w:sz w:val="24"/>
          <w:szCs w:val="24"/>
          <w:lang w:val="sr-Cyrl-RS"/>
        </w:rPr>
        <w:t xml:space="preserve">, минимално за пролаз </w:t>
      </w:r>
      <w:r w:rsidR="003C204B">
        <w:rPr>
          <w:rFonts w:ascii="Times New Roman" w:hAnsi="Times New Roman" w:cs="Times New Roman"/>
          <w:sz w:val="24"/>
          <w:szCs w:val="24"/>
        </w:rPr>
        <w:t xml:space="preserve">13 </w:t>
      </w:r>
      <w:r w:rsidR="00830454">
        <w:rPr>
          <w:rFonts w:ascii="Times New Roman" w:hAnsi="Times New Roman" w:cs="Times New Roman"/>
          <w:sz w:val="24"/>
          <w:szCs w:val="24"/>
          <w:lang w:val="sr-Cyrl-RS"/>
        </w:rPr>
        <w:t>бодова.</w:t>
      </w:r>
    </w:p>
    <w:p w:rsidR="00F252FB" w:rsidRDefault="00F252FB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:rsidR="00F252FB" w:rsidRDefault="00F252FB" w:rsidP="00F252FB">
      <w:pPr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Резултати теоријског дела испита из Геодетског премјера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I </w:t>
      </w:r>
      <w:r>
        <w:rPr>
          <w:rFonts w:ascii="Times New Roman" w:hAnsi="Times New Roman" w:cs="Times New Roman"/>
          <w:sz w:val="24"/>
          <w:szCs w:val="24"/>
          <w:lang w:val="sr-Cyrl-RS"/>
        </w:rPr>
        <w:t>октобарски 202</w:t>
      </w:r>
      <w:r>
        <w:rPr>
          <w:rFonts w:ascii="Times New Roman" w:hAnsi="Times New Roman" w:cs="Times New Roman"/>
          <w:sz w:val="24"/>
          <w:szCs w:val="24"/>
          <w:lang w:val="sr-Latn-RS"/>
        </w:rPr>
        <w:t>2</w:t>
      </w:r>
    </w:p>
    <w:tbl>
      <w:tblPr>
        <w:tblStyle w:val="TableGrid"/>
        <w:tblW w:w="4855" w:type="dxa"/>
        <w:tblLook w:val="04A0" w:firstRow="1" w:lastRow="0" w:firstColumn="1" w:lastColumn="0" w:noHBand="0" w:noVBand="1"/>
      </w:tblPr>
      <w:tblGrid>
        <w:gridCol w:w="1387"/>
        <w:gridCol w:w="1302"/>
        <w:gridCol w:w="1245"/>
        <w:gridCol w:w="921"/>
      </w:tblGrid>
      <w:tr w:rsidR="00F252FB" w:rsidTr="00F252FB">
        <w:trPr>
          <w:trHeight w:val="434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52FB" w:rsidRDefault="00F252FB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ме 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52FB" w:rsidRDefault="00F252FB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52FB" w:rsidRDefault="00F252FB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52FB" w:rsidRDefault="00F252FB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бодова</w:t>
            </w:r>
          </w:p>
        </w:tc>
      </w:tr>
      <w:tr w:rsidR="00F252FB" w:rsidTr="00F252FB">
        <w:trPr>
          <w:trHeight w:val="411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52FB" w:rsidRDefault="00F252FB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аријана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52FB" w:rsidRDefault="00F252FB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ривић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52FB" w:rsidRDefault="00F252FB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5/20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52FB" w:rsidRDefault="00F252FB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13</w:t>
            </w:r>
          </w:p>
        </w:tc>
      </w:tr>
    </w:tbl>
    <w:p w:rsidR="00F252FB" w:rsidRDefault="00F252FB" w:rsidP="00F252FB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:rsidR="00F252FB" w:rsidRDefault="00F252FB" w:rsidP="00F252FB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аксимално </w:t>
      </w:r>
      <w:r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бодова, минимално за пролаз </w:t>
      </w:r>
      <w:r>
        <w:rPr>
          <w:rFonts w:ascii="Times New Roman" w:hAnsi="Times New Roman" w:cs="Times New Roman"/>
          <w:sz w:val="24"/>
          <w:szCs w:val="24"/>
        </w:rPr>
        <w:t xml:space="preserve">13 </w:t>
      </w:r>
      <w:r>
        <w:rPr>
          <w:rFonts w:ascii="Times New Roman" w:hAnsi="Times New Roman" w:cs="Times New Roman"/>
          <w:sz w:val="24"/>
          <w:szCs w:val="24"/>
          <w:lang w:val="sr-Cyrl-RS"/>
        </w:rPr>
        <w:t>бодова.</w:t>
      </w:r>
    </w:p>
    <w:p w:rsidR="00F252FB" w:rsidRDefault="00F252FB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:rsidR="00830454" w:rsidRPr="003700F9" w:rsidRDefault="00830454">
      <w:pPr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</w:p>
    <w:sectPr w:rsidR="00830454" w:rsidRPr="003700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jexsDQwszQyMTZT0lEKTi0uzszPAykwqgUAML3j8SwAAAA="/>
  </w:docVars>
  <w:rsids>
    <w:rsidRoot w:val="00D11F61"/>
    <w:rsid w:val="001E2C83"/>
    <w:rsid w:val="002536FC"/>
    <w:rsid w:val="002E3863"/>
    <w:rsid w:val="00352B34"/>
    <w:rsid w:val="003700F9"/>
    <w:rsid w:val="003C06F0"/>
    <w:rsid w:val="003C204B"/>
    <w:rsid w:val="00411737"/>
    <w:rsid w:val="004B5F92"/>
    <w:rsid w:val="004E3813"/>
    <w:rsid w:val="00541D83"/>
    <w:rsid w:val="005A461C"/>
    <w:rsid w:val="00653473"/>
    <w:rsid w:val="006D7AE4"/>
    <w:rsid w:val="00744D36"/>
    <w:rsid w:val="007974A2"/>
    <w:rsid w:val="007D6544"/>
    <w:rsid w:val="00806D58"/>
    <w:rsid w:val="0082771E"/>
    <w:rsid w:val="00830454"/>
    <w:rsid w:val="00847030"/>
    <w:rsid w:val="00A65EF9"/>
    <w:rsid w:val="00A95200"/>
    <w:rsid w:val="00AE59C7"/>
    <w:rsid w:val="00B06F3B"/>
    <w:rsid w:val="00B866E8"/>
    <w:rsid w:val="00C76209"/>
    <w:rsid w:val="00CC39FE"/>
    <w:rsid w:val="00D11F61"/>
    <w:rsid w:val="00D31F02"/>
    <w:rsid w:val="00D51922"/>
    <w:rsid w:val="00F252FB"/>
    <w:rsid w:val="00F42928"/>
    <w:rsid w:val="00F9551F"/>
    <w:rsid w:val="00F97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093964"/>
  <w15:chartTrackingRefBased/>
  <w15:docId w15:val="{66A59AD3-2408-4E12-AA43-1EA8A7336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2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68</Words>
  <Characters>373</Characters>
  <Application>Microsoft Office Word</Application>
  <DocSecurity>0</DocSecurity>
  <Lines>4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VA SAMARDŽIĆ</dc:creator>
  <cp:keywords/>
  <dc:description/>
  <cp:lastModifiedBy>Dragana</cp:lastModifiedBy>
  <cp:revision>10</cp:revision>
  <dcterms:created xsi:type="dcterms:W3CDTF">2022-10-10T11:59:00Z</dcterms:created>
  <dcterms:modified xsi:type="dcterms:W3CDTF">2022-10-1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8ccd0442bc77d1bfb9d6c833cefddd158d4552cf1a750640b0c9cc90cb0983</vt:lpwstr>
  </property>
</Properties>
</file>